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1  q2  q3  q4  q5  q6  q7  q8  q9  q10 q11 q12 q13 q14 q15 q16 q17 q18</w:t>
      </w:r>
      <w:r>
        <w:br/>
      </w:r>
      <w:r>
        <w:rPr>
          <w:rStyle w:val="VerbatimChar"/>
        </w:rPr>
        <w:t xml:space="preserve">## [20] q19 q20 q21 q22 q23 q24 q25 q26 q27 q28 q29 q30 q31 q32 q33 q34 q35 q36 q37</w:t>
      </w:r>
      <w:r>
        <w:br/>
      </w:r>
      <w:r>
        <w:rPr>
          <w:rStyle w:val="VerbatimChar"/>
        </w:rPr>
        <w:t xml:space="preserve">## [39] q38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2"  "patient17"  "patient18"  "patient21"  "patient51" </w:t>
      </w:r>
      <w:r>
        <w:br/>
      </w:r>
      <w:r>
        <w:rPr>
          <w:rStyle w:val="VerbatimChar"/>
        </w:rPr>
        <w:t xml:space="preserve">##  [6] "patient59"  "patient78"  "patient84"  "patient94"  "patient95" </w:t>
      </w:r>
      <w:r>
        <w:br/>
      </w:r>
      <w:r>
        <w:rPr>
          <w:rStyle w:val="VerbatimChar"/>
        </w:rPr>
        <w:t xml:space="preserve">## [11] "patient105" "patient129" "patient162" "patient167"</w:t>
      </w:r>
    </w:p>
    <w:bookmarkEnd w:id="20"/>
    <w:bookmarkStart w:id="21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4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1   q2   q3   q4   q5   q6   q7   q8   q9  q10  q11  q12  q13  q14  q15  q16 </w:t>
      </w:r>
      <w:r>
        <w:br/>
      </w:r>
      <w:r>
        <w:rPr>
          <w:rStyle w:val="VerbatimChar"/>
        </w:rPr>
        <w:t xml:space="preserve">## 0.79 0.75 0.73 0.80 0.76 0.70 0.86 0.87 0.82 0.82 0.85 0.74 0.87 0.40 0.86 0.89 </w:t>
      </w:r>
      <w:r>
        <w:br/>
      </w:r>
      <w:r>
        <w:rPr>
          <w:rStyle w:val="VerbatimChar"/>
        </w:rPr>
        <w:t xml:space="preserve">##  q17  q18  q19  q20  q21  q22  q23  q24  q25  q26  q27  q28  q29  q30  q31  q32 </w:t>
      </w:r>
      <w:r>
        <w:br/>
      </w:r>
      <w:r>
        <w:rPr>
          <w:rStyle w:val="VerbatimChar"/>
        </w:rPr>
        <w:t xml:space="preserve">## 0.90 0.69 0.73 0.77 0.66 0.92 0.80 0.91 0.82 0.90 0.86 0.81 0.84 0.88 0.87 0.91 </w:t>
      </w:r>
      <w:r>
        <w:br/>
      </w:r>
      <w:r>
        <w:rPr>
          <w:rStyle w:val="VerbatimChar"/>
        </w:rPr>
        <w:t xml:space="preserve">##  q33  q34  q35  q36  q37  q38  q39  q40 </w:t>
      </w:r>
      <w:r>
        <w:br/>
      </w:r>
      <w:r>
        <w:rPr>
          <w:rStyle w:val="VerbatimChar"/>
        </w:rPr>
        <w:t xml:space="preserve">## 0.86 0.58 0.89 0.88 0.90 0.80 0.82 0.82</w:t>
      </w:r>
    </w:p>
    <w:p>
      <w:pPr>
        <w:pStyle w:val="SourceCode"/>
      </w:pPr>
      <w:r>
        <w:rPr>
          <w:rStyle w:val="CommentTok"/>
        </w:rPr>
        <w:t xml:space="preserve"># res[["plt_func"]]()</w:t>
      </w:r>
    </w:p>
    <w:bookmarkEnd w:id="21"/>
    <w:bookmarkStart w:id="23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7  and the number of components =  NA</w:t>
      </w:r>
    </w:p>
    <w:p>
      <w:pPr>
        <w:pStyle w:val="SourceCode"/>
      </w:pP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kaiser_factor_num_new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3"/>
    <w:bookmarkStart w:id="24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627073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4487648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q12" "q14" "q15" "q19" "q21" "q38"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052103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Fit the EFA using filtered data, this time no item is rejected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627973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4067607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11543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35" "q36" "q37" "q39" "q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1" "q2" "q3" "q4" "q5" "q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16" "q17"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22" "q23" "q24" "q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q18" "q20" "q26" "q27" "q28" "q29" "q34"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0T17:12:30Z</dcterms:created>
  <dcterms:modified xsi:type="dcterms:W3CDTF">2021-05-10T17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